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7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22.png" ContentType="image/png"/>
  <Override PartName="/word/media/rId59.png" ContentType="image/png"/>
  <Override PartName="/word/media/rId55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Венча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НБИбд-01-19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л расширенные атрибуты файла</w:t>
      </w:r>
      <w:r>
        <w:br/>
      </w:r>
      <w:r>
        <w:t xml:space="preserve">/home/guest/dir1/file1 командой lsattr /home/guest/dir1/file1. (</w:t>
      </w:r>
      <w:hyperlink r:id="rId21">
        <w:r>
          <w:rPr>
            <w:rStyle w:val="Hyperlink"/>
          </w:rPr>
          <w:t xml:space="preserve">рис.№1</w:t>
        </w:r>
      </w:hyperlink>
      <w:r>
        <w:t xml:space="preserve">)</w:t>
      </w:r>
      <w:r>
        <w:br/>
      </w:r>
      <w:r>
        <w:drawing>
          <wp:inline>
            <wp:extent cx="5334000" cy="2443571"/>
            <wp:effectExtent b="0" l="0" r="0" t="0"/>
            <wp:docPr descr="" title="fig:" id="23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0%D0%BE%D1%81%D0%BC%D0%BE%D1%82%D1%80%20%D0%BF%D1%80%D0%B0%D0%B2%20fil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овил командой chmod 600 file1 на файл file1 права, разрешающие чтение и запись для владельца файла. (</w:t>
      </w:r>
      <w:hyperlink r:id="rId25">
        <w:r>
          <w:rPr>
            <w:rStyle w:val="Hyperlink"/>
          </w:rPr>
          <w:t xml:space="preserve">рис.№2</w:t>
        </w:r>
      </w:hyperlink>
      <w:r>
        <w:t xml:space="preserve">)</w:t>
      </w:r>
      <w:r>
        <w:br/>
      </w:r>
      <w:r>
        <w:drawing>
          <wp:inline>
            <wp:extent cx="5334000" cy="3456069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0%D0%B0%D0%B2%D0%B0%20fil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овил на файл /home/guest/dir1/file1 расширенный атрибут a от имени пользователя guest: chattr +a /home/guest/dir1/file1. (</w:t>
      </w:r>
      <w:hyperlink r:id="rId29">
        <w:r>
          <w:rPr>
            <w:rStyle w:val="Hyperlink"/>
          </w:rPr>
          <w:t xml:space="preserve">рис.№3</w:t>
        </w:r>
      </w:hyperlink>
      <w:r>
        <w:t xml:space="preserve">)</w:t>
      </w:r>
      <w:r>
        <w:br/>
      </w:r>
      <w:r>
        <w:drawing>
          <wp:inline>
            <wp:extent cx="5334000" cy="1760618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0%D0%BE%D0%B2%D0%B5%D1%80%D0%BA%D0%B0%20%D0%B0%D1%82%D1%80%D0%B8%D0%B1%D1%83%D1%82%D0%B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Установил расширенный атрибут a на файл /home/guest/dir1/file1 от имени суперпользователя: chattr +a /home/guest/dir1/file1 (</w:t>
      </w:r>
      <w:hyperlink r:id="rId33">
        <w:r>
          <w:rPr>
            <w:rStyle w:val="Hyperlink"/>
          </w:rPr>
          <w:t xml:space="preserve">рис.№4</w:t>
        </w:r>
      </w:hyperlink>
      <w:r>
        <w:t xml:space="preserve">)</w:t>
      </w:r>
      <w:r>
        <w:br/>
      </w:r>
      <w:r>
        <w:t xml:space="preserve">![Установление атрибута а]](Скриншоты выполнения\Установление атрибута через суперпользователя.png){ #fig:004 width=70% height=70% }</w:t>
      </w:r>
    </w:p>
    <w:p>
      <w:pPr>
        <w:numPr>
          <w:ilvl w:val="0"/>
          <w:numId w:val="1001"/>
        </w:numPr>
      </w:pPr>
      <w:r>
        <w:t xml:space="preserve">От пользователя guest проверьте правильность установления атрибута:</w:t>
      </w:r>
      <w:r>
        <w:br/>
      </w:r>
      <w:r>
        <w:t xml:space="preserve">lsattr /home/guest/dir1/file1 (</w:t>
      </w:r>
      <w:hyperlink r:id="rId34">
        <w:r>
          <w:rPr>
            <w:rStyle w:val="Hyperlink"/>
          </w:rPr>
          <w:t xml:space="preserve">рис.№5</w:t>
        </w:r>
      </w:hyperlink>
      <w:r>
        <w:t xml:space="preserve">)</w:t>
      </w:r>
      <w:r>
        <w:br/>
      </w:r>
      <w:r>
        <w:drawing>
          <wp:inline>
            <wp:extent cx="5334000" cy="3338839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0%D0%BE%D1%81%D0%BC%D0%BE%D1%82%D1%80%20%D0%B0%D1%82%D1%80%D0%B8%D0%B1%D1%83%D1%82%D0%B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Выполнил дозапись в файл file1 слова «test» командой echo "test" &gt;&gt; /home/guest/dir1/file1. После этого выполнил чтение файла file1 командой</w:t>
      </w:r>
      <w:r>
        <w:br/>
      </w:r>
      <w:r>
        <w:t xml:space="preserve">cat /home/guest/dir1/file1. (</w:t>
      </w:r>
      <w:hyperlink r:id="rId38">
        <w:r>
          <w:rPr>
            <w:rStyle w:val="Hyperlink"/>
          </w:rPr>
          <w:t xml:space="preserve">рис.№6</w:t>
        </w:r>
      </w:hyperlink>
      <w:r>
        <w:t xml:space="preserve">)</w:t>
      </w:r>
      <w:r>
        <w:br/>
      </w:r>
      <w:r>
        <w:drawing>
          <wp:inline>
            <wp:extent cx="5334000" cy="1779022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7%D0%B0%D0%BF%D0%B8%D1%81%D1%8C%20%D0%B2%20file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9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t xml:space="preserve">Попробовал перезаписать имеющуюся в file1 информацию командой</w:t>
      </w:r>
      <w:r>
        <w:br/>
      </w:r>
      <w:r>
        <w:t xml:space="preserve">echo "abcd" &gt; /home/guest/dirl/file1. Попробовал переименовать файл командой mv.</w:t>
      </w:r>
    </w:p>
    <w:p>
      <w:pPr>
        <w:pStyle w:val="FirstParagraph"/>
      </w:pPr>
      <w:r>
        <w:t xml:space="preserve">(</w:t>
      </w:r>
      <w:hyperlink r:id="rId42">
        <w:r>
          <w:rPr>
            <w:rStyle w:val="Hyperlink"/>
          </w:rPr>
          <w:t xml:space="preserve">рис.№7</w:t>
        </w:r>
      </w:hyperlink>
      <w:r>
        <w:t xml:space="preserve">)</w:t>
      </w:r>
      <w:r>
        <w:br/>
      </w:r>
      <w:r>
        <w:drawing>
          <wp:inline>
            <wp:extent cx="5334000" cy="1741277"/>
            <wp:effectExtent b="0" l="0" r="0" t="0"/>
            <wp:docPr descr="" title="fig:" id="44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0%B5%D1%80%D0%B5%D0%B8%D0%BC%D0%BD%D0%BE%D0%B2%D0%B0%D0%BD%D0%B8%D0%B5%20file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1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Попробовал с помощью команды chmod 000 file1 установить на файл file1 права, запрещающие чтение и запись для владельца файла. Был получен отказ (</w:t>
      </w:r>
      <w:hyperlink r:id="rId46">
        <w:r>
          <w:rPr>
            <w:rStyle w:val="Hyperlink"/>
          </w:rPr>
          <w:t xml:space="preserve">рис.№8</w:t>
        </w:r>
      </w:hyperlink>
      <w:r>
        <w:t xml:space="preserve">)</w:t>
      </w:r>
      <w:r>
        <w:br/>
      </w:r>
      <w:r>
        <w:drawing>
          <wp:inline>
            <wp:extent cx="5334000" cy="442044"/>
            <wp:effectExtent b="0" l="0" r="0" t="0"/>
            <wp:docPr descr="" title="fig:" id="48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0%BE%D0%BF%D1%8B%D1%82%D0%BA%D0%B0%20%D1%81%D0%BD%D1%8F%D1%82%D0%B8%D1%8F%20%D0%BF%D1%80%D0%B0%D0%B2%20%D1%81%20file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Снял расширенный атрибут a с файла /home/guest/dirl/file1 от имени суперпользователя командой chattr -a /home/guest/dir1/file1. Повторил операции, которые ранее не удавалось выполнить. Перезаписал test на abcd. (</w:t>
      </w:r>
      <w:hyperlink r:id="rId50">
        <w:r>
          <w:rPr>
            <w:rStyle w:val="Hyperlink"/>
          </w:rPr>
          <w:t xml:space="preserve">рис.№9</w:t>
        </w:r>
      </w:hyperlink>
      <w:r>
        <w:t xml:space="preserve">)</w:t>
      </w:r>
      <w:r>
        <w:br/>
      </w:r>
      <w:r>
        <w:drawing>
          <wp:inline>
            <wp:extent cx="5334000" cy="1738353"/>
            <wp:effectExtent b="0" l="0" r="0" t="0"/>
            <wp:docPr descr="" title="fig:" id="52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A3%D1%81%D0%BF%D0%B5%D1%88%D0%BD%D0%BE%D0%B5%20%D0%BF%D0%B5%D1%80%D0%B5%D0%B7%D0%B0%D0%BF%D0%B8%D1%81%D1%8B%D0%B2%D0%B0%D0%BD%D0%B8%D0%B5%20%D1%84%D0%B0%D0%B9%D0%BB%D0%B0%20file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8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ереименовал файл в lab04, снял права с пользователя-владельца. (</w:t>
      </w:r>
      <w:hyperlink r:id="rId54">
        <w:r>
          <w:rPr>
            <w:rStyle w:val="Hyperlink"/>
          </w:rPr>
          <w:t xml:space="preserve">рис.№10</w:t>
        </w:r>
      </w:hyperlink>
      <w:r>
        <w:t xml:space="preserve">)</w:t>
      </w:r>
      <w:r>
        <w:br/>
      </w:r>
      <w:r>
        <w:drawing>
          <wp:inline>
            <wp:extent cx="5334000" cy="3340308"/>
            <wp:effectExtent b="0" l="0" r="0" t="0"/>
            <wp:docPr descr="" title="fig:" id="56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3%D0%BD%D0%BA%D1%82%2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овторил действия по шагам, заменив атрибут «a» атрибутом «i». Как и с атрибутом а, все результаты такие же. (</w:t>
      </w:r>
      <w:hyperlink r:id="rId58">
        <w:r>
          <w:rPr>
            <w:rStyle w:val="Hyperlink"/>
          </w:rPr>
          <w:t xml:space="preserve">рис.№11</w:t>
        </w:r>
      </w:hyperlink>
      <w:r>
        <w:t xml:space="preserve">)</w:t>
      </w:r>
      <w:r>
        <w:br/>
      </w:r>
      <w:r>
        <w:drawing>
          <wp:inline>
            <wp:extent cx="5334000" cy="1754484"/>
            <wp:effectExtent b="0" l="0" r="0" t="0"/>
            <wp:docPr descr="" title="fig:" id="60" name="Picture"/>
            <a:graphic>
              <a:graphicData uri="http://schemas.openxmlformats.org/drawingml/2006/picture">
                <pic:pic>
                  <pic:nvPicPr>
                    <pic:cNvPr descr="C:\%D0%A0%D0%A3%D0%94%D0%9D%20%D1%83%D1%87%D0%B5%D0%B1%D0%B0\%D0%98%D0%BD%D1%84%D0%BE%D1%80%D0%BC%D0%B0%D1%86%D0%B8%D0%BE%D0%BD%D0%BD%D0%B0%D1%8F%20%D0%B1%D0%B5%D0%B7%D0%BE%D0%BF%D0%B0%D1%81%D0%BD%D0%BE%D1%81%D1%82%D1%8C\%D0%9B%D0%B0%D0%B1%204\%D0%A1%D0%BA%D1%80%D0%B8%D0%BD%D1%88%D0%BE%D1%82%D1%8B%20%D0%B2%D1%8B%D0%BF%D0%BE%D0%BB%D0%BD%D0%B5%D0%BD%D0%B8%D1%8F\%D0%9F%D1%83%D0%BD%D0%BA%D1%82%2010%20%D1%81%20%D0%BF%D0%B0%D1%80%D0%B0%D0%BC%D0%B5%D1%82%D1%80%D0%BE%D0%BC%20i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3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Получил практические навыки работы в консоли с расширенными атрибутами файлов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hyperlink" Id="rId29" Target="&#1057;&#1082;&#1088;&#1080;&#1085;&#1096;&#1086;&#1090;&#1099; &#1074;&#1099;&#1087;&#1086;&#1083;&#1085;&#1077;&#1085;&#1080;&#1103;\ &#1055;&#1088;&#1086;&#1074;&#1077;&#1088;&#1082;&#1072; &#1072;&#1090;&#1088;&#1080;&#1073;&#1091;&#1090;&#1072;.png" TargetMode="External" /><Relationship Type="http://schemas.openxmlformats.org/officeDocument/2006/relationships/hyperlink" Id="rId38" Target="&#1057;&#1082;&#1088;&#1080;&#1085;&#1096;&#1086;&#1090;&#1099; &#1074;&#1099;&#1087;&#1086;&#1083;&#1085;&#1077;&#1085;&#1080;&#1103;\&#1047;&#1072;&#1087;&#1080;&#1089;&#1100; &#1074; file1.png" TargetMode="External" /><Relationship Type="http://schemas.openxmlformats.org/officeDocument/2006/relationships/hyperlink" Id="rId42" Target="&#1057;&#1082;&#1088;&#1080;&#1085;&#1096;&#1086;&#1090;&#1099; &#1074;&#1099;&#1087;&#1086;&#1083;&#1085;&#1077;&#1085;&#1080;&#1103;\&#1055;&#1077;&#1088;&#1077;&#1080;&#1084;&#1085;&#1086;&#1074;&#1072;&#1085;&#1080;&#1077; file1.png" TargetMode="External" /><Relationship Type="http://schemas.openxmlformats.org/officeDocument/2006/relationships/hyperlink" Id="rId46" Target="&#1057;&#1082;&#1088;&#1080;&#1085;&#1096;&#1086;&#1090;&#1099; &#1074;&#1099;&#1087;&#1086;&#1083;&#1085;&#1077;&#1085;&#1080;&#1103;\&#1055;&#1086;&#1087;&#1099;&#1090;&#1082;&#1072; &#1089;&#1085;&#1103;&#1090;&#1080;&#1103; &#1087;&#1088;&#1072;&#1074; &#1089; file1.png" TargetMode="External" /><Relationship Type="http://schemas.openxmlformats.org/officeDocument/2006/relationships/hyperlink" Id="rId25" Target="&#1057;&#1082;&#1088;&#1080;&#1085;&#1096;&#1086;&#1090;&#1099; &#1074;&#1099;&#1087;&#1086;&#1083;&#1085;&#1077;&#1085;&#1080;&#1103;\&#1055;&#1088;&#1072;&#1074;&#1072; file1.png" TargetMode="External" /><Relationship Type="http://schemas.openxmlformats.org/officeDocument/2006/relationships/hyperlink" Id="rId34" Target="&#1057;&#1082;&#1088;&#1080;&#1085;&#1096;&#1086;&#1090;&#1099; &#1074;&#1099;&#1087;&#1086;&#1083;&#1085;&#1077;&#1085;&#1080;&#1103;\&#1055;&#1088;&#1086;&#1089;&#1084;&#1086;&#1090;&#1088; &#1072;&#1090;&#1088;&#1080;&#1073;&#1091;&#1090;&#1072;.png" TargetMode="External" /><Relationship Type="http://schemas.openxmlformats.org/officeDocument/2006/relationships/hyperlink" Id="rId21" Target="&#1057;&#1082;&#1088;&#1080;&#1085;&#1096;&#1086;&#1090;&#1099; &#1074;&#1099;&#1087;&#1086;&#1083;&#1085;&#1077;&#1085;&#1080;&#1103;\&#1055;&#1088;&#1086;&#1089;&#1084;&#1086;&#1090;&#1088; &#1087;&#1088;&#1072;&#1074; file1.png" TargetMode="External" /><Relationship Type="http://schemas.openxmlformats.org/officeDocument/2006/relationships/hyperlink" Id="rId58" Target="&#1057;&#1082;&#1088;&#1080;&#1085;&#1096;&#1086;&#1090;&#1099; &#1074;&#1099;&#1087;&#1086;&#1083;&#1085;&#1077;&#1085;&#1080;&#1103;\&#1055;&#1091;&#1085;&#1082;&#1090; 10 &#1089; &#1087;&#1072;&#1088;&#1072;&#1084;&#1077;&#1090;&#1088;&#1086;&#1084; i.png" TargetMode="External" /><Relationship Type="http://schemas.openxmlformats.org/officeDocument/2006/relationships/hyperlink" Id="rId54" Target="&#1057;&#1082;&#1088;&#1080;&#1085;&#1096;&#1086;&#1090;&#1099; &#1074;&#1099;&#1087;&#1086;&#1083;&#1085;&#1077;&#1085;&#1080;&#1103;\&#1055;&#1091;&#1085;&#1082;&#1090; 9.png" TargetMode="External" /><Relationship Type="http://schemas.openxmlformats.org/officeDocument/2006/relationships/hyperlink" Id="rId50" Target="&#1057;&#1082;&#1088;&#1080;&#1085;&#1096;&#1086;&#1090;&#1099; &#1074;&#1099;&#1087;&#1086;&#1083;&#1085;&#1077;&#1085;&#1080;&#1103;\&#1059;&#1089;&#1087;&#1077;&#1096;&#1085;&#1086;&#1077; &#1087;&#1077;&#1088;&#1077;&#1079;&#1072;&#1087;&#1080;&#1089;&#1099;&#1074;&#1072;&#1085;&#1080;&#1077; &#1092;&#1072;&#1081;&#1083;&#1072; file1.png" TargetMode="External" /><Relationship Type="http://schemas.openxmlformats.org/officeDocument/2006/relationships/hyperlink" Id="rId33" Target="&#1057;&#1082;&#1088;&#1080;&#1085;&#1096;&#1086;&#1090;&#1099; &#1074;&#1099;&#1087;&#1086;&#1083;&#1085;&#1077;&#1085;&#1080;&#1103;\&#1059;&#1089;&#1090;&#1072;&#1085;&#1086;&#1074;&#1083;&#1077;&#1085;&#1080;&#1077; &#1072;&#1090;&#1088;&#1080;&#1073;&#1091;&#1090;&#1072; &#1095;&#1077;&#1088;&#1077;&#1079; &#1089;&#1091;&#1087;&#1077;&#1088;&#1087;&#1086;&#1083;&#1100;&#1079;&#1086;&#1074;&#1072;&#1090;&#1077;&#1083;&#1103;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&#1057;&#1082;&#1088;&#1080;&#1085;&#1096;&#1086;&#1090;&#1099; &#1074;&#1099;&#1087;&#1086;&#1083;&#1085;&#1077;&#1085;&#1080;&#1103;\ &#1055;&#1088;&#1086;&#1074;&#1077;&#1088;&#1082;&#1072; &#1072;&#1090;&#1088;&#1080;&#1073;&#1091;&#1090;&#1072;.png" TargetMode="External" /><Relationship Type="http://schemas.openxmlformats.org/officeDocument/2006/relationships/hyperlink" Id="rId38" Target="&#1057;&#1082;&#1088;&#1080;&#1085;&#1096;&#1086;&#1090;&#1099; &#1074;&#1099;&#1087;&#1086;&#1083;&#1085;&#1077;&#1085;&#1080;&#1103;\&#1047;&#1072;&#1087;&#1080;&#1089;&#1100; &#1074; file1.png" TargetMode="External" /><Relationship Type="http://schemas.openxmlformats.org/officeDocument/2006/relationships/hyperlink" Id="rId42" Target="&#1057;&#1082;&#1088;&#1080;&#1085;&#1096;&#1086;&#1090;&#1099; &#1074;&#1099;&#1087;&#1086;&#1083;&#1085;&#1077;&#1085;&#1080;&#1103;\&#1055;&#1077;&#1088;&#1077;&#1080;&#1084;&#1085;&#1086;&#1074;&#1072;&#1085;&#1080;&#1077; file1.png" TargetMode="External" /><Relationship Type="http://schemas.openxmlformats.org/officeDocument/2006/relationships/hyperlink" Id="rId46" Target="&#1057;&#1082;&#1088;&#1080;&#1085;&#1096;&#1086;&#1090;&#1099; &#1074;&#1099;&#1087;&#1086;&#1083;&#1085;&#1077;&#1085;&#1080;&#1103;\&#1055;&#1086;&#1087;&#1099;&#1090;&#1082;&#1072; &#1089;&#1085;&#1103;&#1090;&#1080;&#1103; &#1087;&#1088;&#1072;&#1074; &#1089; file1.png" TargetMode="External" /><Relationship Type="http://schemas.openxmlformats.org/officeDocument/2006/relationships/hyperlink" Id="rId25" Target="&#1057;&#1082;&#1088;&#1080;&#1085;&#1096;&#1086;&#1090;&#1099; &#1074;&#1099;&#1087;&#1086;&#1083;&#1085;&#1077;&#1085;&#1080;&#1103;\&#1055;&#1088;&#1072;&#1074;&#1072; file1.png" TargetMode="External" /><Relationship Type="http://schemas.openxmlformats.org/officeDocument/2006/relationships/hyperlink" Id="rId34" Target="&#1057;&#1082;&#1088;&#1080;&#1085;&#1096;&#1086;&#1090;&#1099; &#1074;&#1099;&#1087;&#1086;&#1083;&#1085;&#1077;&#1085;&#1080;&#1103;\&#1055;&#1088;&#1086;&#1089;&#1084;&#1086;&#1090;&#1088; &#1072;&#1090;&#1088;&#1080;&#1073;&#1091;&#1090;&#1072;.png" TargetMode="External" /><Relationship Type="http://schemas.openxmlformats.org/officeDocument/2006/relationships/hyperlink" Id="rId21" Target="&#1057;&#1082;&#1088;&#1080;&#1085;&#1096;&#1086;&#1090;&#1099; &#1074;&#1099;&#1087;&#1086;&#1083;&#1085;&#1077;&#1085;&#1080;&#1103;\&#1055;&#1088;&#1086;&#1089;&#1084;&#1086;&#1090;&#1088; &#1087;&#1088;&#1072;&#1074; file1.png" TargetMode="External" /><Relationship Type="http://schemas.openxmlformats.org/officeDocument/2006/relationships/hyperlink" Id="rId58" Target="&#1057;&#1082;&#1088;&#1080;&#1085;&#1096;&#1086;&#1090;&#1099; &#1074;&#1099;&#1087;&#1086;&#1083;&#1085;&#1077;&#1085;&#1080;&#1103;\&#1055;&#1091;&#1085;&#1082;&#1090; 10 &#1089; &#1087;&#1072;&#1088;&#1072;&#1084;&#1077;&#1090;&#1088;&#1086;&#1084; i.png" TargetMode="External" /><Relationship Type="http://schemas.openxmlformats.org/officeDocument/2006/relationships/hyperlink" Id="rId54" Target="&#1057;&#1082;&#1088;&#1080;&#1085;&#1096;&#1086;&#1090;&#1099; &#1074;&#1099;&#1087;&#1086;&#1083;&#1085;&#1077;&#1085;&#1080;&#1103;\&#1055;&#1091;&#1085;&#1082;&#1090; 9.png" TargetMode="External" /><Relationship Type="http://schemas.openxmlformats.org/officeDocument/2006/relationships/hyperlink" Id="rId50" Target="&#1057;&#1082;&#1088;&#1080;&#1085;&#1096;&#1086;&#1090;&#1099; &#1074;&#1099;&#1087;&#1086;&#1083;&#1085;&#1077;&#1085;&#1080;&#1103;\&#1059;&#1089;&#1087;&#1077;&#1096;&#1085;&#1086;&#1077; &#1087;&#1077;&#1088;&#1077;&#1079;&#1072;&#1087;&#1080;&#1089;&#1099;&#1074;&#1072;&#1085;&#1080;&#1077; &#1092;&#1072;&#1081;&#1083;&#1072; file1.png" TargetMode="External" /><Relationship Type="http://schemas.openxmlformats.org/officeDocument/2006/relationships/hyperlink" Id="rId33" Target="&#1057;&#1082;&#1088;&#1080;&#1085;&#1096;&#1086;&#1090;&#1099; &#1074;&#1099;&#1087;&#1086;&#1083;&#1085;&#1077;&#1085;&#1080;&#1103;\&#1059;&#1089;&#1090;&#1072;&#1085;&#1086;&#1074;&#1083;&#1077;&#1085;&#1080;&#1077; &#1072;&#1090;&#1088;&#1080;&#1073;&#1091;&#1090;&#1072; &#1095;&#1077;&#1088;&#1077;&#1079; &#1089;&#1091;&#1087;&#1077;&#1088;&#1087;&#1086;&#1083;&#1100;&#1079;&#1086;&#1074;&#1072;&#1090;&#1077;&#1083;&#1103;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енчаков Никита НБИбд-01-19" </dc:creator>
  <dc:language>ru-RU</dc:language>
  <cp:keywords/>
  <dcterms:created xsi:type="dcterms:W3CDTF">2022-09-26T12:47:52Z</dcterms:created>
  <dcterms:modified xsi:type="dcterms:W3CDTF">2022-09-26T12:4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Дискреционное разграничение прав в Linux. Расширенные атрибуты</vt:lpwstr>
  </property>
  <property fmtid="{D5CDD505-2E9C-101B-9397-08002B2CF9AE}" pid="21" name="toc">
    <vt:lpwstr>true # Table of contents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